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7D70" w:rsidRDefault="00D94553">
      <w:pPr>
        <w:pStyle w:val="Heading1"/>
      </w:pPr>
      <w:bookmarkStart w:id="0" w:name="cheat-sheet"/>
      <w:bookmarkEnd w:id="0"/>
      <w:r>
        <w:t>C</w:t>
      </w:r>
      <w:r w:rsidR="00434D8D">
        <w:t>ommand Line C</w:t>
      </w:r>
      <w:r>
        <w:t>heat Sheet</w:t>
      </w:r>
    </w:p>
    <w:p w:rsidR="00367D70" w:rsidRDefault="00463B23">
      <w:pPr>
        <w:pStyle w:val="Heading2"/>
      </w:pPr>
      <w:bookmarkStart w:id="1" w:name="vi"/>
      <w:bookmarkEnd w:id="1"/>
      <w:r>
        <w:t>v</w:t>
      </w:r>
      <w:r w:rsidR="00D94553">
        <w:t>i</w:t>
      </w:r>
      <w:r>
        <w:t>/m</w:t>
      </w:r>
    </w:p>
    <w:p w:rsidR="00463B23" w:rsidRDefault="00D94553" w:rsidP="006758E9">
      <w:pPr>
        <w:pStyle w:val="SourceCode"/>
        <w:spacing w:after="0"/>
        <w:rPr>
          <w:rStyle w:val="VerbatimChar"/>
          <w:rFonts w:eastAsiaTheme="minorEastAsia"/>
          <w:szCs w:val="22"/>
        </w:rPr>
      </w:pPr>
      <w:r>
        <w:rPr>
          <w:rStyle w:val="VerbatimChar"/>
        </w:rPr>
        <w:t>i - Enter insert mode.</w:t>
      </w:r>
      <w:r>
        <w:br/>
      </w:r>
      <w:r>
        <w:rPr>
          <w:rStyle w:val="VerbatimChar"/>
        </w:rPr>
        <w:t>esc - Return to command mode.</w:t>
      </w:r>
      <w:r>
        <w:br/>
      </w:r>
      <w:r>
        <w:rPr>
          <w:rStyle w:val="VerbatimChar"/>
        </w:rPr>
        <w:t>:wq - Save and quit</w:t>
      </w:r>
    </w:p>
    <w:p w:rsidR="00463B23" w:rsidRPr="006758E9" w:rsidRDefault="00463B23" w:rsidP="006758E9">
      <w:pPr>
        <w:pStyle w:val="SourceCode"/>
        <w:spacing w:after="0"/>
        <w:rPr>
          <w:rFonts w:ascii="Consolas" w:hAnsi="Consolas"/>
          <w:sz w:val="22"/>
        </w:rPr>
      </w:pPr>
    </w:p>
    <w:p w:rsidR="00367D70" w:rsidRDefault="00D94553">
      <w:pPr>
        <w:pStyle w:val="Heading2"/>
      </w:pPr>
      <w:bookmarkStart w:id="2" w:name="bash"/>
      <w:bookmarkEnd w:id="2"/>
      <w:r>
        <w:t>bash</w:t>
      </w:r>
    </w:p>
    <w:p w:rsidR="00367D70" w:rsidRDefault="00D94553">
      <w:pPr>
        <w:pStyle w:val="SourceCode"/>
        <w:rPr>
          <w:rStyle w:val="VerbatimChar"/>
        </w:rPr>
      </w:pPr>
      <w:r>
        <w:rPr>
          <w:rStyle w:val="VerbatimChar"/>
        </w:rPr>
        <w:t>pwd                 Print working directory.</w:t>
      </w:r>
      <w:r>
        <w:br/>
      </w:r>
      <w:r>
        <w:rPr>
          <w:rStyle w:val="VerbatimChar"/>
        </w:rPr>
        <w:t>ls                  List the contents of working directory.</w:t>
      </w:r>
      <w:r>
        <w:br/>
      </w:r>
      <w:r>
        <w:rPr>
          <w:rStyle w:val="VerbatimChar"/>
        </w:rPr>
        <w:t>mkdir DIRECTORY     Create DIRECTORY.</w:t>
      </w:r>
      <w:r>
        <w:br/>
      </w:r>
      <w:r>
        <w:rPr>
          <w:rStyle w:val="VerbatimChar"/>
        </w:rPr>
        <w:t>cd DIRECTORY        Change into DIRECTORY.</w:t>
      </w:r>
      <w:r>
        <w:br/>
      </w:r>
      <w:r>
        <w:rPr>
          <w:rStyle w:val="VerbatimChar"/>
        </w:rPr>
        <w:t>cd ..               Change into parent of working directory.</w:t>
      </w:r>
      <w:r>
        <w:br/>
      </w:r>
      <w:r>
        <w:rPr>
          <w:rStyle w:val="VerbatimChar"/>
        </w:rPr>
        <w:t>rm -r DIRECTORY     Remove DIRECTORY (and all its contents).</w:t>
      </w:r>
      <w:r>
        <w:br/>
      </w:r>
      <w:r>
        <w:rPr>
          <w:rStyle w:val="VerbatimChar"/>
        </w:rPr>
        <w:t>touch FILE          Create FILE.</w:t>
      </w:r>
      <w:r>
        <w:br/>
      </w:r>
      <w:r>
        <w:rPr>
          <w:rStyle w:val="VerbatimChar"/>
        </w:rPr>
        <w:t>rm FILE             Remove FILE.</w:t>
      </w:r>
      <w:r>
        <w:br/>
      </w:r>
    </w:p>
    <w:p w:rsidR="00F82323" w:rsidRPr="00F82323" w:rsidRDefault="00F82323" w:rsidP="00F82323">
      <w:pPr>
        <w:pStyle w:val="Heading2"/>
      </w:pPr>
      <w:r>
        <w:t>c</w:t>
      </w:r>
      <w:r w:rsidRPr="00F82323">
        <w:t>md</w:t>
      </w:r>
    </w:p>
    <w:p w:rsidR="00F82323" w:rsidRDefault="00F82323" w:rsidP="009E1742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dir          </w:t>
      </w:r>
      <w:r w:rsidR="009E1742">
        <w:rPr>
          <w:rStyle w:val="VerbatimChar"/>
        </w:rPr>
        <w:t xml:space="preserve">       List the contents of </w:t>
      </w:r>
      <w:r>
        <w:rPr>
          <w:rStyle w:val="VerbatimChar"/>
        </w:rPr>
        <w:t>working directory.</w:t>
      </w:r>
    </w:p>
    <w:p w:rsidR="009E1742" w:rsidRDefault="009E1742" w:rsidP="009E1742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mkdir DIRECTORY     Create DIRECTORY.</w:t>
      </w:r>
      <w:r>
        <w:br/>
      </w:r>
      <w:r>
        <w:rPr>
          <w:rStyle w:val="VerbatimChar"/>
        </w:rPr>
        <w:t>cd DIRECTORY        Change into DIRECTORY.</w:t>
      </w:r>
      <w:r>
        <w:br/>
      </w:r>
      <w:r>
        <w:rPr>
          <w:rStyle w:val="VerbatimChar"/>
        </w:rPr>
        <w:t>cd ..               Change into parent of working directory.</w:t>
      </w:r>
    </w:p>
    <w:p w:rsidR="009E1742" w:rsidRDefault="009E1742" w:rsidP="009E1742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rd /s DIRECTORY     Remove DIRECTORY (and all its contents).</w:t>
      </w:r>
    </w:p>
    <w:p w:rsidR="009E1742" w:rsidRDefault="009E1742" w:rsidP="009E1742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type nul &gt; FILE     Create FILE.</w:t>
      </w:r>
    </w:p>
    <w:p w:rsidR="009E1742" w:rsidRDefault="009E1742" w:rsidP="009E1742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del FILE            Delete FILE.</w:t>
      </w:r>
    </w:p>
    <w:p w:rsidR="00463B23" w:rsidRDefault="00463B23" w:rsidP="00463B23">
      <w:pPr>
        <w:pStyle w:val="SourceCode"/>
      </w:pPr>
    </w:p>
    <w:p w:rsidR="00463B23" w:rsidRDefault="00463B23" w:rsidP="00463B23">
      <w:pPr>
        <w:pStyle w:val="SourceCode"/>
        <w:rPr>
          <w:rStyle w:val="VerbatimChar"/>
        </w:rPr>
      </w:pPr>
      <w:r w:rsidRPr="00463B2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bash/cmd</w:t>
      </w:r>
      <w:r w:rsidR="009E1742">
        <w:br/>
      </w:r>
      <w:r>
        <w:rPr>
          <w:rStyle w:val="VerbatimChar"/>
        </w:rPr>
        <w:t>UP-ARROW            Previous command in history</w:t>
      </w:r>
      <w:r>
        <w:br/>
      </w:r>
      <w:r>
        <w:rPr>
          <w:rStyle w:val="VerbatimChar"/>
        </w:rPr>
        <w:t>DOWN-ARROW          Next command in history</w:t>
      </w:r>
      <w:r>
        <w:br/>
      </w:r>
      <w:r>
        <w:rPr>
          <w:rStyle w:val="VerbatimChar"/>
        </w:rPr>
        <w:t>TAB                 Complete the current command or path. Use to avoid typos.</w:t>
      </w:r>
    </w:p>
    <w:p w:rsidR="009E1742" w:rsidRDefault="009E1742" w:rsidP="009E1742">
      <w:pPr>
        <w:pStyle w:val="SourceCode"/>
        <w:spacing w:after="0"/>
        <w:rPr>
          <w:rStyle w:val="VerbatimChar"/>
        </w:rPr>
      </w:pPr>
    </w:p>
    <w:p w:rsidR="00742A7B" w:rsidRDefault="006758E9" w:rsidP="009E1742">
      <w:pPr>
        <w:pStyle w:val="SourceCode"/>
        <w:spacing w:after="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 w:rsidRPr="006758E9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Wind</w:t>
      </w:r>
      <w:r w:rsidRPr="006758E9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 xml:space="preserve">ows Path </w:t>
      </w:r>
    </w:p>
    <w:p w:rsidR="006758E9" w:rsidRPr="006758E9" w:rsidRDefault="006758E9" w:rsidP="00F80C7D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You may need to modify your path so that the </w:t>
      </w:r>
      <w:r w:rsidR="00F80C7D" w:rsidRPr="00F80C7D">
        <w:rPr>
          <w:rStyle w:val="VerbatimChar"/>
          <w:b/>
          <w:i/>
        </w:rPr>
        <w:t>…\PortableGit</w:t>
      </w:r>
      <w:r w:rsidR="00F80C7D" w:rsidRPr="00F80C7D">
        <w:rPr>
          <w:rStyle w:val="VerbatimChar"/>
          <w:i/>
        </w:rPr>
        <w:t xml:space="preserve"> and </w:t>
      </w:r>
      <w:r w:rsidR="00F80C7D" w:rsidRPr="00F80C7D">
        <w:rPr>
          <w:rStyle w:val="VerbatimChar"/>
          <w:b/>
          <w:i/>
        </w:rPr>
        <w:t>…\PortableGit\usr\bin</w:t>
      </w:r>
      <w:r w:rsidR="00F80C7D">
        <w:rPr>
          <w:rStyle w:val="VerbatimChar"/>
          <w:i/>
        </w:rPr>
        <w:t xml:space="preserve"> </w:t>
      </w:r>
      <w:bookmarkStart w:id="3" w:name="_GoBack"/>
      <w:bookmarkEnd w:id="3"/>
      <w:r w:rsidR="00F80C7D">
        <w:rPr>
          <w:rStyle w:val="VerbatimChar"/>
        </w:rPr>
        <w:t>folders are accessible from the command line</w:t>
      </w:r>
    </w:p>
    <w:sectPr w:rsidR="006758E9" w:rsidRPr="006758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5269" w:rsidRDefault="00D45269">
      <w:pPr>
        <w:spacing w:after="0"/>
      </w:pPr>
      <w:r>
        <w:separator/>
      </w:r>
    </w:p>
  </w:endnote>
  <w:endnote w:type="continuationSeparator" w:id="0">
    <w:p w:rsidR="00D45269" w:rsidRDefault="00D452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5269" w:rsidRDefault="00D45269">
      <w:r>
        <w:separator/>
      </w:r>
    </w:p>
  </w:footnote>
  <w:footnote w:type="continuationSeparator" w:id="0">
    <w:p w:rsidR="00D45269" w:rsidRDefault="00D452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A8B1447"/>
    <w:multiLevelType w:val="multilevel"/>
    <w:tmpl w:val="05DAE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5B61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7D70"/>
    <w:rsid w:val="00434D8D"/>
    <w:rsid w:val="00463B23"/>
    <w:rsid w:val="004E29B3"/>
    <w:rsid w:val="00590D07"/>
    <w:rsid w:val="006758E9"/>
    <w:rsid w:val="00742A7B"/>
    <w:rsid w:val="00784D58"/>
    <w:rsid w:val="007D4A8F"/>
    <w:rsid w:val="008D6863"/>
    <w:rsid w:val="009E1742"/>
    <w:rsid w:val="009E66D6"/>
    <w:rsid w:val="00B86B75"/>
    <w:rsid w:val="00BC48D5"/>
    <w:rsid w:val="00C36279"/>
    <w:rsid w:val="00D45269"/>
    <w:rsid w:val="00D94553"/>
    <w:rsid w:val="00E315A3"/>
    <w:rsid w:val="00E33B3A"/>
    <w:rsid w:val="00F80C7D"/>
    <w:rsid w:val="00F82323"/>
    <w:rsid w:val="00FA4D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88241F-F074-4E15-9A6A-90D850B38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8232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23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ssau Community College</Company>
  <LinksUpToDate>false</LinksUpToDate>
  <CharactersWithSpaces>1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rci Burdge</cp:lastModifiedBy>
  <cp:revision>6</cp:revision>
  <dcterms:created xsi:type="dcterms:W3CDTF">2016-04-15T16:47:00Z</dcterms:created>
  <dcterms:modified xsi:type="dcterms:W3CDTF">2016-04-27T02:22:00Z</dcterms:modified>
</cp:coreProperties>
</file>